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08291" w14:textId="6C153141" w:rsidR="005E4244" w:rsidRPr="007F0373" w:rsidRDefault="005E4244" w:rsidP="005E4244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7F0373">
        <w:rPr>
          <w:rFonts w:ascii="Times New Roman" w:hAnsi="Times New Roman" w:cs="Times New Roman"/>
          <w:b/>
          <w:sz w:val="18"/>
          <w:szCs w:val="18"/>
        </w:rPr>
        <w:t xml:space="preserve">MUNZUR ÜNİVERSİTESİ TUNCELİ </w:t>
      </w:r>
      <w:r w:rsidR="00931FF2" w:rsidRPr="007F0373">
        <w:rPr>
          <w:rFonts w:ascii="Times New Roman" w:hAnsi="Times New Roman" w:cs="Times New Roman"/>
          <w:b/>
          <w:sz w:val="18"/>
          <w:szCs w:val="18"/>
        </w:rPr>
        <w:t>M.Y.O. 20</w:t>
      </w:r>
      <w:r w:rsidR="002B0219" w:rsidRPr="007F0373">
        <w:rPr>
          <w:rFonts w:ascii="Times New Roman" w:hAnsi="Times New Roman" w:cs="Times New Roman"/>
          <w:b/>
          <w:sz w:val="18"/>
          <w:szCs w:val="18"/>
        </w:rPr>
        <w:t>2</w:t>
      </w:r>
      <w:r w:rsidR="00A32340">
        <w:rPr>
          <w:rFonts w:ascii="Times New Roman" w:hAnsi="Times New Roman" w:cs="Times New Roman"/>
          <w:b/>
          <w:sz w:val="18"/>
          <w:szCs w:val="18"/>
        </w:rPr>
        <w:t>3</w:t>
      </w:r>
      <w:r w:rsidRPr="007F0373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A32340">
        <w:rPr>
          <w:rFonts w:ascii="Times New Roman" w:hAnsi="Times New Roman" w:cs="Times New Roman"/>
          <w:b/>
          <w:sz w:val="18"/>
          <w:szCs w:val="18"/>
        </w:rPr>
        <w:t>–</w:t>
      </w:r>
      <w:r w:rsidRPr="007F0373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931FF2" w:rsidRPr="007F0373">
        <w:rPr>
          <w:rFonts w:ascii="Times New Roman" w:hAnsi="Times New Roman" w:cs="Times New Roman"/>
          <w:b/>
          <w:sz w:val="18"/>
          <w:szCs w:val="18"/>
        </w:rPr>
        <w:t>202</w:t>
      </w:r>
      <w:r w:rsidR="00A32340">
        <w:rPr>
          <w:rFonts w:ascii="Times New Roman" w:hAnsi="Times New Roman" w:cs="Times New Roman"/>
          <w:b/>
          <w:sz w:val="18"/>
          <w:szCs w:val="18"/>
        </w:rPr>
        <w:t xml:space="preserve">4 </w:t>
      </w:r>
      <w:r w:rsidR="00931FF2" w:rsidRPr="007F0373">
        <w:rPr>
          <w:rFonts w:ascii="Times New Roman" w:hAnsi="Times New Roman" w:cs="Times New Roman"/>
          <w:b/>
          <w:sz w:val="18"/>
          <w:szCs w:val="18"/>
        </w:rPr>
        <w:t>GÜZ</w:t>
      </w:r>
      <w:r w:rsidRPr="007F0373">
        <w:rPr>
          <w:rFonts w:ascii="Times New Roman" w:hAnsi="Times New Roman" w:cs="Times New Roman"/>
          <w:b/>
          <w:sz w:val="18"/>
          <w:szCs w:val="18"/>
        </w:rPr>
        <w:t xml:space="preserve"> YARIYILI</w:t>
      </w:r>
    </w:p>
    <w:p w14:paraId="7B6DC30C" w14:textId="7827E133" w:rsidR="00123515" w:rsidRPr="007F0373" w:rsidRDefault="000A1433" w:rsidP="005E4244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</w:rPr>
        <w:t xml:space="preserve">ORGANİK TARIM </w:t>
      </w:r>
      <w:r w:rsidR="005E4244" w:rsidRPr="007F0373">
        <w:rPr>
          <w:rFonts w:ascii="Times New Roman" w:hAnsi="Times New Roman" w:cs="Times New Roman"/>
          <w:b/>
          <w:i/>
          <w:sz w:val="18"/>
          <w:szCs w:val="18"/>
        </w:rPr>
        <w:t xml:space="preserve"> DERS PROGRAMI</w:t>
      </w:r>
    </w:p>
    <w:p w14:paraId="3CE0A36A" w14:textId="77777777" w:rsidR="005E4244" w:rsidRDefault="005E4244" w:rsidP="005E42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DzTablo1"/>
        <w:tblW w:w="0" w:type="auto"/>
        <w:tblLook w:val="04A0" w:firstRow="1" w:lastRow="0" w:firstColumn="1" w:lastColumn="0" w:noHBand="0" w:noVBand="1"/>
      </w:tblPr>
      <w:tblGrid>
        <w:gridCol w:w="670"/>
        <w:gridCol w:w="1507"/>
        <w:gridCol w:w="3796"/>
        <w:gridCol w:w="4483"/>
      </w:tblGrid>
      <w:tr w:rsidR="00E53310" w14:paraId="632852D1" w14:textId="77777777" w:rsidTr="00513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0E9DD52" w14:textId="77777777" w:rsidR="006C7AB5" w:rsidRPr="00E53310" w:rsidRDefault="006C7AB5" w:rsidP="00E53310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53310">
              <w:rPr>
                <w:rFonts w:ascii="Times New Roman" w:hAnsi="Times New Roman" w:cs="Times New Roman"/>
                <w:sz w:val="24"/>
                <w:szCs w:val="24"/>
              </w:rPr>
              <w:t>Gün</w:t>
            </w:r>
          </w:p>
        </w:tc>
        <w:tc>
          <w:tcPr>
            <w:tcW w:w="1507" w:type="dxa"/>
          </w:tcPr>
          <w:p w14:paraId="76DC5506" w14:textId="77777777" w:rsidR="006C7AB5" w:rsidRPr="00E53310" w:rsidRDefault="006C7AB5" w:rsidP="00367E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53310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</w:p>
        </w:tc>
        <w:tc>
          <w:tcPr>
            <w:tcW w:w="3796" w:type="dxa"/>
          </w:tcPr>
          <w:p w14:paraId="7DB6B6E5" w14:textId="77777777" w:rsidR="006C7AB5" w:rsidRPr="00E53310" w:rsidRDefault="008473DC" w:rsidP="00E53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İK</w:t>
            </w:r>
            <w:r w:rsidR="006C7AB5" w:rsidRPr="00E53310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4483" w:type="dxa"/>
          </w:tcPr>
          <w:p w14:paraId="659368CC" w14:textId="77777777" w:rsidR="006C7AB5" w:rsidRPr="00E53310" w:rsidRDefault="008473DC" w:rsidP="008473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GANİK</w:t>
            </w:r>
            <w:r w:rsidR="006C7AB5" w:rsidRPr="00E53310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</w:tr>
      <w:tr w:rsidR="00F87F48" w14:paraId="595F289E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1CFE0DAB" w14:textId="77777777" w:rsidR="00F87F48" w:rsidRPr="00F87F48" w:rsidRDefault="00F87F48" w:rsidP="00367ED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E34EB" w14:paraId="15FEB9A9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 w:val="restart"/>
            <w:textDirection w:val="btLr"/>
          </w:tcPr>
          <w:p w14:paraId="32A62AE3" w14:textId="77777777" w:rsidR="007E34EB" w:rsidRPr="00E53310" w:rsidRDefault="007E34EB" w:rsidP="00E53310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53310">
              <w:rPr>
                <w:rFonts w:ascii="Times New Roman" w:hAnsi="Times New Roman" w:cs="Times New Roman"/>
                <w:sz w:val="20"/>
                <w:szCs w:val="20"/>
              </w:rPr>
              <w:t>PAZARTESİ</w:t>
            </w:r>
          </w:p>
        </w:tc>
        <w:tc>
          <w:tcPr>
            <w:tcW w:w="1507" w:type="dxa"/>
          </w:tcPr>
          <w:p w14:paraId="2BC8191D" w14:textId="26F7A2A6" w:rsidR="007E34EB" w:rsidRPr="00F13799" w:rsidRDefault="007E34EB" w:rsidP="00367E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9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36782E6D" w14:textId="0B2C1E7E" w:rsidR="007E34EB" w:rsidRPr="00984F49" w:rsidRDefault="00454D4C" w:rsidP="00984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Matematik</w:t>
            </w:r>
            <w:r w:rsidR="003B7399">
              <w:rPr>
                <w:color w:val="000000"/>
              </w:rPr>
              <w:t xml:space="preserve"> 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uhlis Çetin</w:t>
            </w:r>
          </w:p>
        </w:tc>
        <w:tc>
          <w:tcPr>
            <w:tcW w:w="4483" w:type="dxa"/>
          </w:tcPr>
          <w:p w14:paraId="3B99CA9D" w14:textId="77777777" w:rsidR="007E34EB" w:rsidRPr="007E34EB" w:rsidRDefault="007E34EB" w:rsidP="00592A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E34EB" w14:paraId="5C7398C2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68254CF4" w14:textId="77777777" w:rsidR="007E34EB" w:rsidRPr="00F13799" w:rsidRDefault="007E34EB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7A060E32" w14:textId="42A872EC" w:rsidR="007E34EB" w:rsidRPr="00F13799" w:rsidRDefault="007E34EB" w:rsidP="00367E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555B8109" w14:textId="34C233A3" w:rsidR="007E34EB" w:rsidRPr="00984F49" w:rsidRDefault="00454D4C" w:rsidP="00984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Matematik</w:t>
            </w:r>
            <w:r w:rsidR="003B7399">
              <w:rPr>
                <w:color w:val="000000"/>
              </w:rPr>
              <w:t xml:space="preserve"> 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uhlis Çetin</w:t>
            </w:r>
            <w:r w:rsidR="00AD2092">
              <w:rPr>
                <w:color w:val="000000"/>
              </w:rPr>
              <w:t xml:space="preserve"> </w:t>
            </w:r>
          </w:p>
        </w:tc>
        <w:tc>
          <w:tcPr>
            <w:tcW w:w="4483" w:type="dxa"/>
          </w:tcPr>
          <w:p w14:paraId="32720D43" w14:textId="77777777" w:rsidR="007E34EB" w:rsidRPr="007E34EB" w:rsidRDefault="007E34EB" w:rsidP="00592A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E34EB" w14:paraId="2F84D51D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59B82703" w14:textId="77777777" w:rsidR="007E34EB" w:rsidRPr="00F13799" w:rsidRDefault="007E34EB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08BD8472" w14:textId="38C9A727" w:rsidR="007E34EB" w:rsidRPr="00F13799" w:rsidRDefault="007E34EB" w:rsidP="00367E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698EC188" w14:textId="086EB5EA" w:rsidR="007E34EB" w:rsidRPr="00984F49" w:rsidRDefault="00454D4C" w:rsidP="00984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Türk Dili I</w:t>
            </w:r>
            <w:r w:rsidR="003B7399">
              <w:rPr>
                <w:color w:val="000000"/>
              </w:rPr>
              <w:t xml:space="preserve"> (Online)</w:t>
            </w:r>
            <w:r w:rsidR="00AD2092">
              <w:t xml:space="preserve"> </w:t>
            </w:r>
            <w:r w:rsidR="00AD2092" w:rsidRPr="00AD2092">
              <w:rPr>
                <w:color w:val="000000"/>
              </w:rPr>
              <w:t>Cem Topal</w:t>
            </w:r>
          </w:p>
        </w:tc>
        <w:tc>
          <w:tcPr>
            <w:tcW w:w="4483" w:type="dxa"/>
          </w:tcPr>
          <w:p w14:paraId="24A3807C" w14:textId="33E105FD" w:rsidR="007E34EB" w:rsidRPr="00984F49" w:rsidRDefault="00984F49" w:rsidP="00984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Seracılık I (UYG)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evlüt Alataş</w:t>
            </w:r>
          </w:p>
        </w:tc>
      </w:tr>
      <w:tr w:rsidR="007E34EB" w14:paraId="32BBE958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5F078A1" w14:textId="77777777" w:rsidR="007E34EB" w:rsidRPr="00F13799" w:rsidRDefault="007E34EB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455069B7" w14:textId="4BCAF1F9" w:rsidR="007E34EB" w:rsidRPr="00F13799" w:rsidRDefault="007E34EB" w:rsidP="00367E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2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38F47848" w14:textId="51798C3E" w:rsidR="007E34EB" w:rsidRPr="00984F49" w:rsidRDefault="00454D4C" w:rsidP="00984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Türk Dili I</w:t>
            </w:r>
            <w:r w:rsidR="003B7399">
              <w:rPr>
                <w:color w:val="000000"/>
              </w:rPr>
              <w:t xml:space="preserve"> (Online)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Cem Topal</w:t>
            </w:r>
          </w:p>
        </w:tc>
        <w:tc>
          <w:tcPr>
            <w:tcW w:w="4483" w:type="dxa"/>
          </w:tcPr>
          <w:p w14:paraId="15B74417" w14:textId="550B1B34" w:rsidR="007E34EB" w:rsidRPr="00984F49" w:rsidRDefault="00984F49" w:rsidP="00984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Seracılık I (UYG)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evlüt Alataş</w:t>
            </w:r>
          </w:p>
        </w:tc>
      </w:tr>
      <w:tr w:rsidR="008224B0" w14:paraId="77B324D4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6DF39747" w14:textId="77777777" w:rsidR="008224B0" w:rsidRPr="00F13799" w:rsidRDefault="008224B0" w:rsidP="00421D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4FF757B" w14:textId="77777777" w:rsidR="008224B0" w:rsidRPr="00F13799" w:rsidRDefault="008224B0" w:rsidP="00421D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45</w:t>
            </w:r>
          </w:p>
        </w:tc>
        <w:tc>
          <w:tcPr>
            <w:tcW w:w="3796" w:type="dxa"/>
          </w:tcPr>
          <w:p w14:paraId="474ABEBC" w14:textId="4FAE712D" w:rsidR="008224B0" w:rsidRPr="00F13799" w:rsidRDefault="008224B0" w:rsidP="00421D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1983FDFA" w14:textId="0B1EE263" w:rsidR="008224B0" w:rsidRPr="00984F49" w:rsidRDefault="008224B0" w:rsidP="00984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Seracılık I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evlüt Alataş</w:t>
            </w:r>
          </w:p>
        </w:tc>
      </w:tr>
      <w:tr w:rsidR="008224B0" w14:paraId="4771CA79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2E98BE05" w14:textId="77777777" w:rsidR="008224B0" w:rsidRPr="00F13799" w:rsidRDefault="008224B0" w:rsidP="00421D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4BE99F6" w14:textId="77777777" w:rsidR="008224B0" w:rsidRPr="00F13799" w:rsidRDefault="008224B0" w:rsidP="00421D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35</w:t>
            </w:r>
          </w:p>
        </w:tc>
        <w:tc>
          <w:tcPr>
            <w:tcW w:w="3796" w:type="dxa"/>
          </w:tcPr>
          <w:p w14:paraId="0F254B89" w14:textId="7238AD5A" w:rsidR="008224B0" w:rsidRPr="00F13799" w:rsidRDefault="008224B0" w:rsidP="00421D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24CF8017" w14:textId="43BB2E48" w:rsidR="008224B0" w:rsidRPr="00984F49" w:rsidRDefault="008224B0" w:rsidP="00984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Seracılık I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evlüt Alataş</w:t>
            </w:r>
          </w:p>
        </w:tc>
      </w:tr>
      <w:tr w:rsidR="008224B0" w14:paraId="6B038860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73714ECF" w14:textId="77777777" w:rsidR="008224B0" w:rsidRPr="00F13799" w:rsidRDefault="008224B0" w:rsidP="00421D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5CE946A5" w14:textId="77777777" w:rsidR="008224B0" w:rsidRPr="00F13799" w:rsidRDefault="008224B0" w:rsidP="00421D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25</w:t>
            </w:r>
          </w:p>
        </w:tc>
        <w:tc>
          <w:tcPr>
            <w:tcW w:w="3796" w:type="dxa"/>
          </w:tcPr>
          <w:p w14:paraId="7C48140F" w14:textId="035F4604" w:rsidR="008224B0" w:rsidRPr="00F13799" w:rsidRDefault="008224B0" w:rsidP="00421D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743687C5" w14:textId="54347D6F" w:rsidR="008224B0" w:rsidRPr="00984F49" w:rsidRDefault="008224B0" w:rsidP="00984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Tarımsal mekanizasyon ve sulama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evlüt Alataş</w:t>
            </w:r>
          </w:p>
        </w:tc>
      </w:tr>
      <w:tr w:rsidR="008224B0" w14:paraId="57C8C59E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193B5CD" w14:textId="77777777" w:rsidR="008224B0" w:rsidRPr="00F13799" w:rsidRDefault="008224B0" w:rsidP="00421D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1AB234BE" w14:textId="77777777" w:rsidR="008224B0" w:rsidRPr="00F13799" w:rsidRDefault="008224B0" w:rsidP="00421D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6.15</w:t>
            </w:r>
          </w:p>
        </w:tc>
        <w:tc>
          <w:tcPr>
            <w:tcW w:w="3796" w:type="dxa"/>
          </w:tcPr>
          <w:p w14:paraId="419E2A80" w14:textId="790DC5B7" w:rsidR="008224B0" w:rsidRPr="00F13799" w:rsidRDefault="008224B0" w:rsidP="00421DA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6BD14ECB" w14:textId="05C3CB24" w:rsidR="008224B0" w:rsidRPr="00984F49" w:rsidRDefault="008224B0" w:rsidP="00984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Tarımsal mekanizasyon ve sulama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evlüt Alataş</w:t>
            </w:r>
          </w:p>
        </w:tc>
      </w:tr>
      <w:tr w:rsidR="008224B0" w14:paraId="7262C562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4C52329D" w14:textId="77777777" w:rsidR="008224B0" w:rsidRPr="00F13799" w:rsidRDefault="008224B0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086C8050" w14:textId="77777777" w:rsidR="008224B0" w:rsidRPr="00F13799" w:rsidRDefault="008224B0" w:rsidP="00367E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7.05</w:t>
            </w:r>
          </w:p>
        </w:tc>
        <w:tc>
          <w:tcPr>
            <w:tcW w:w="3796" w:type="dxa"/>
          </w:tcPr>
          <w:p w14:paraId="45833748" w14:textId="25A33D78" w:rsidR="008224B0" w:rsidRPr="00F13799" w:rsidRDefault="008224B0" w:rsidP="004C5B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55ECA42A" w14:textId="748F5E37" w:rsidR="008224B0" w:rsidRPr="00F13799" w:rsidRDefault="008224B0" w:rsidP="006C7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43C22CB9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523B308B" w14:textId="77777777" w:rsidR="008224B0" w:rsidRPr="00F87F48" w:rsidRDefault="008224B0" w:rsidP="00367ED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24B0" w14:paraId="677F60A8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 w:val="restart"/>
            <w:textDirection w:val="btLr"/>
          </w:tcPr>
          <w:p w14:paraId="0B3A8216" w14:textId="77777777" w:rsidR="008224B0" w:rsidRPr="00E53310" w:rsidRDefault="008224B0" w:rsidP="00E53310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53310">
              <w:rPr>
                <w:rFonts w:ascii="Times New Roman" w:hAnsi="Times New Roman" w:cs="Times New Roman"/>
                <w:sz w:val="20"/>
                <w:szCs w:val="20"/>
              </w:rPr>
              <w:t>SALI</w:t>
            </w:r>
          </w:p>
        </w:tc>
        <w:tc>
          <w:tcPr>
            <w:tcW w:w="1507" w:type="dxa"/>
          </w:tcPr>
          <w:p w14:paraId="5E9D4767" w14:textId="77777777" w:rsidR="008224B0" w:rsidRPr="00F13799" w:rsidRDefault="008224B0" w:rsidP="003863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00</w:t>
            </w:r>
          </w:p>
        </w:tc>
        <w:tc>
          <w:tcPr>
            <w:tcW w:w="3796" w:type="dxa"/>
          </w:tcPr>
          <w:p w14:paraId="52C92A36" w14:textId="17D1F738" w:rsidR="008224B0" w:rsidRPr="003B7399" w:rsidRDefault="008224B0" w:rsidP="006C7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B7399">
              <w:t>Organik bitkisel üretim I</w:t>
            </w:r>
            <w:r w:rsidR="003B7399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eslihan Taşar</w:t>
            </w:r>
          </w:p>
        </w:tc>
        <w:tc>
          <w:tcPr>
            <w:tcW w:w="4483" w:type="dxa"/>
          </w:tcPr>
          <w:p w14:paraId="0A6533C2" w14:textId="77777777" w:rsidR="008224B0" w:rsidRPr="003B7399" w:rsidRDefault="008224B0" w:rsidP="00592A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4DA01F4A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CABFC4D" w14:textId="77777777" w:rsidR="008224B0" w:rsidRPr="00F13799" w:rsidRDefault="008224B0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0CFAE5B3" w14:textId="77777777" w:rsidR="008224B0" w:rsidRPr="00F13799" w:rsidRDefault="008224B0" w:rsidP="003863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00</w:t>
            </w:r>
          </w:p>
        </w:tc>
        <w:tc>
          <w:tcPr>
            <w:tcW w:w="3796" w:type="dxa"/>
          </w:tcPr>
          <w:p w14:paraId="104AC1B2" w14:textId="40876AD8" w:rsidR="008224B0" w:rsidRPr="003B7399" w:rsidRDefault="008224B0" w:rsidP="009D2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B7399">
              <w:t>Organik bitkisel üretim I</w:t>
            </w:r>
            <w:r w:rsidR="003B7399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eslihan Taşar</w:t>
            </w:r>
          </w:p>
        </w:tc>
        <w:tc>
          <w:tcPr>
            <w:tcW w:w="4483" w:type="dxa"/>
          </w:tcPr>
          <w:p w14:paraId="1EF58FF3" w14:textId="380C44E3" w:rsidR="008224B0" w:rsidRPr="003B7399" w:rsidRDefault="008224B0" w:rsidP="00592A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B73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224B0" w14:paraId="0885E789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2DD34B3" w14:textId="77777777" w:rsidR="008224B0" w:rsidRPr="00F13799" w:rsidRDefault="008224B0" w:rsidP="003B4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4B3B7033" w14:textId="77777777" w:rsidR="008224B0" w:rsidRPr="00F13799" w:rsidRDefault="008224B0" w:rsidP="003B44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00</w:t>
            </w:r>
          </w:p>
        </w:tc>
        <w:tc>
          <w:tcPr>
            <w:tcW w:w="3796" w:type="dxa"/>
          </w:tcPr>
          <w:p w14:paraId="424C1EB5" w14:textId="2AC0ADEE" w:rsidR="008224B0" w:rsidRPr="003B7399" w:rsidRDefault="008224B0" w:rsidP="009D2F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7399">
              <w:t>Organik bitkisel üretim I (UYG)</w:t>
            </w:r>
            <w:r w:rsidR="003B7399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eslihan Taşar</w:t>
            </w:r>
          </w:p>
        </w:tc>
        <w:tc>
          <w:tcPr>
            <w:tcW w:w="4483" w:type="dxa"/>
          </w:tcPr>
          <w:p w14:paraId="7D42D8D9" w14:textId="6AA67A46" w:rsidR="008224B0" w:rsidRPr="003B7399" w:rsidRDefault="008224B0" w:rsidP="00DD2D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7399">
              <w:t>Seminer</w:t>
            </w:r>
            <w:r w:rsidR="003B7399">
              <w:t xml:space="preserve"> </w:t>
            </w:r>
            <w:r w:rsidR="003B7399">
              <w:rPr>
                <w:color w:val="000000"/>
              </w:rPr>
              <w:t>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Rahmi Aydın</w:t>
            </w:r>
          </w:p>
        </w:tc>
      </w:tr>
      <w:tr w:rsidR="008224B0" w14:paraId="41B2D030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4101910" w14:textId="77777777" w:rsidR="008224B0" w:rsidRPr="00F13799" w:rsidRDefault="008224B0" w:rsidP="003B4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489E2752" w14:textId="77777777" w:rsidR="008224B0" w:rsidRPr="00F13799" w:rsidRDefault="008224B0" w:rsidP="003B44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2.00</w:t>
            </w:r>
          </w:p>
        </w:tc>
        <w:tc>
          <w:tcPr>
            <w:tcW w:w="3796" w:type="dxa"/>
          </w:tcPr>
          <w:p w14:paraId="76574A94" w14:textId="659C55A4" w:rsidR="008224B0" w:rsidRPr="003B7399" w:rsidRDefault="008224B0" w:rsidP="009D2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B7399">
              <w:t>Organik bitkisel üretim I (UYG)</w:t>
            </w:r>
            <w:r w:rsidR="003B7399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eslihan Taşar</w:t>
            </w:r>
          </w:p>
        </w:tc>
        <w:tc>
          <w:tcPr>
            <w:tcW w:w="4483" w:type="dxa"/>
          </w:tcPr>
          <w:p w14:paraId="0DD50F26" w14:textId="47541CEA" w:rsidR="008224B0" w:rsidRPr="003B7399" w:rsidRDefault="008224B0" w:rsidP="00DD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B7399">
              <w:t>Seminer</w:t>
            </w:r>
            <w:r w:rsidR="003B7399">
              <w:t xml:space="preserve"> </w:t>
            </w:r>
            <w:r w:rsidR="003B7399">
              <w:rPr>
                <w:color w:val="000000"/>
              </w:rPr>
              <w:t>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Rahmi Aydın</w:t>
            </w:r>
          </w:p>
        </w:tc>
      </w:tr>
      <w:tr w:rsidR="008224B0" w14:paraId="448ED5C4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3E9A1CD" w14:textId="77777777" w:rsidR="008224B0" w:rsidRPr="00F13799" w:rsidRDefault="008224B0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4F0D937" w14:textId="77777777" w:rsidR="008224B0" w:rsidRPr="00F13799" w:rsidRDefault="008224B0" w:rsidP="003863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45</w:t>
            </w:r>
          </w:p>
        </w:tc>
        <w:tc>
          <w:tcPr>
            <w:tcW w:w="3796" w:type="dxa"/>
          </w:tcPr>
          <w:p w14:paraId="16C9DF1C" w14:textId="69103D57" w:rsidR="008224B0" w:rsidRPr="003B7399" w:rsidRDefault="008224B0" w:rsidP="00DD2D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7399">
              <w:t>Gıda biyolojisi</w:t>
            </w:r>
            <w:r w:rsidR="003B7399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Rahmi Aydın</w:t>
            </w:r>
          </w:p>
        </w:tc>
        <w:tc>
          <w:tcPr>
            <w:tcW w:w="4483" w:type="dxa"/>
          </w:tcPr>
          <w:p w14:paraId="5980FDA0" w14:textId="4980BF56" w:rsidR="008224B0" w:rsidRPr="003B7399" w:rsidRDefault="008224B0" w:rsidP="009D2F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7399">
              <w:t>Organik tarım ve hayvan sağlığı</w:t>
            </w:r>
            <w:r w:rsidR="003B7399">
              <w:t xml:space="preserve"> </w:t>
            </w:r>
            <w:r w:rsidR="003B7399">
              <w:rPr>
                <w:color w:val="000000"/>
              </w:rPr>
              <w:t>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ltuğ Karaman</w:t>
            </w:r>
          </w:p>
        </w:tc>
      </w:tr>
      <w:tr w:rsidR="008224B0" w14:paraId="6B63AB93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36AB9699" w14:textId="77777777" w:rsidR="008224B0" w:rsidRPr="00F13799" w:rsidRDefault="008224B0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6FBD2F9D" w14:textId="77777777" w:rsidR="008224B0" w:rsidRPr="00F13799" w:rsidRDefault="008224B0" w:rsidP="003863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35</w:t>
            </w:r>
          </w:p>
        </w:tc>
        <w:tc>
          <w:tcPr>
            <w:tcW w:w="3796" w:type="dxa"/>
          </w:tcPr>
          <w:p w14:paraId="47D8978A" w14:textId="7DF486B6" w:rsidR="008224B0" w:rsidRPr="003B7399" w:rsidRDefault="008224B0" w:rsidP="00DD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B7399">
              <w:t>Gıda biyolojisi</w:t>
            </w:r>
            <w:r w:rsidR="003B7399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Rahmi Aydın</w:t>
            </w:r>
          </w:p>
        </w:tc>
        <w:tc>
          <w:tcPr>
            <w:tcW w:w="4483" w:type="dxa"/>
          </w:tcPr>
          <w:p w14:paraId="5B3A6C90" w14:textId="579D20F3" w:rsidR="008224B0" w:rsidRPr="003B7399" w:rsidRDefault="008224B0" w:rsidP="009D2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B7399">
              <w:t>Organik tarım ve hayvan sağlığı</w:t>
            </w:r>
            <w:r w:rsidR="003B7399">
              <w:t xml:space="preserve"> </w:t>
            </w:r>
            <w:r w:rsidR="003B7399">
              <w:rPr>
                <w:color w:val="000000"/>
              </w:rPr>
              <w:t>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ltuğ Karaman</w:t>
            </w:r>
          </w:p>
        </w:tc>
      </w:tr>
      <w:tr w:rsidR="008224B0" w14:paraId="69FA6688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69BA0961" w14:textId="77777777" w:rsidR="008224B0" w:rsidRPr="00F13799" w:rsidRDefault="008224B0" w:rsidP="006C7A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2106CC7F" w14:textId="77777777" w:rsidR="008224B0" w:rsidRPr="00F13799" w:rsidRDefault="008224B0" w:rsidP="003863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25</w:t>
            </w:r>
          </w:p>
        </w:tc>
        <w:tc>
          <w:tcPr>
            <w:tcW w:w="3796" w:type="dxa"/>
          </w:tcPr>
          <w:p w14:paraId="1CDFDA16" w14:textId="3022AD58" w:rsidR="008224B0" w:rsidRPr="003B7399" w:rsidRDefault="008224B0" w:rsidP="00DD2D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7399">
              <w:t>Gıda biyolojisi</w:t>
            </w:r>
            <w:r w:rsidR="003B7399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Rahmi Aydın</w:t>
            </w:r>
          </w:p>
        </w:tc>
        <w:tc>
          <w:tcPr>
            <w:tcW w:w="4483" w:type="dxa"/>
          </w:tcPr>
          <w:p w14:paraId="52BE4F70" w14:textId="29E27BD8" w:rsidR="008224B0" w:rsidRPr="003B7399" w:rsidRDefault="008224B0" w:rsidP="006C7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6C5B9ABF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463C705C" w14:textId="77777777" w:rsidR="008224B0" w:rsidRPr="00F13799" w:rsidRDefault="008224B0" w:rsidP="00A54A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17AF440E" w14:textId="77777777" w:rsidR="008224B0" w:rsidRPr="00F13799" w:rsidRDefault="008224B0" w:rsidP="00A54A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6.15</w:t>
            </w:r>
          </w:p>
        </w:tc>
        <w:tc>
          <w:tcPr>
            <w:tcW w:w="3796" w:type="dxa"/>
          </w:tcPr>
          <w:p w14:paraId="39D27D44" w14:textId="52C1BFF1" w:rsidR="008224B0" w:rsidRPr="003B7399" w:rsidRDefault="008224B0" w:rsidP="00DD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83" w:type="dxa"/>
          </w:tcPr>
          <w:p w14:paraId="5B1C6BAC" w14:textId="70B5DE04" w:rsidR="008224B0" w:rsidRPr="003B7399" w:rsidRDefault="008224B0" w:rsidP="00A54A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7F2F70AC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14C757E" w14:textId="77777777" w:rsidR="008224B0" w:rsidRPr="00F13799" w:rsidRDefault="008224B0" w:rsidP="00A54A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D443006" w14:textId="77777777" w:rsidR="008224B0" w:rsidRPr="00F13799" w:rsidRDefault="008224B0" w:rsidP="00A54A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7.05</w:t>
            </w:r>
          </w:p>
        </w:tc>
        <w:tc>
          <w:tcPr>
            <w:tcW w:w="3796" w:type="dxa"/>
          </w:tcPr>
          <w:p w14:paraId="7BF33A6E" w14:textId="3CEE8C8F" w:rsidR="008224B0" w:rsidRPr="003B7399" w:rsidRDefault="008224B0" w:rsidP="00A54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3D158F83" w14:textId="49BB9BD2" w:rsidR="008224B0" w:rsidRPr="003B7399" w:rsidRDefault="008224B0" w:rsidP="00A54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B73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224B0" w14:paraId="2CEBDFF6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5A027FC0" w14:textId="77777777" w:rsidR="008224B0" w:rsidRPr="00F87F48" w:rsidRDefault="008224B0" w:rsidP="00A54AE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24B0" w14:paraId="7B04DC02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 w:val="restart"/>
            <w:textDirection w:val="btLr"/>
          </w:tcPr>
          <w:p w14:paraId="6FFBB9D4" w14:textId="77777777" w:rsidR="008224B0" w:rsidRPr="00E53310" w:rsidRDefault="008224B0" w:rsidP="00A54AE5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53310">
              <w:rPr>
                <w:rFonts w:ascii="Times New Roman" w:hAnsi="Times New Roman" w:cs="Times New Roman"/>
                <w:sz w:val="20"/>
                <w:szCs w:val="20"/>
              </w:rPr>
              <w:t>ÇARŞAMBA</w:t>
            </w:r>
          </w:p>
        </w:tc>
        <w:tc>
          <w:tcPr>
            <w:tcW w:w="1507" w:type="dxa"/>
          </w:tcPr>
          <w:p w14:paraId="2714F593" w14:textId="724D9FC5" w:rsidR="008224B0" w:rsidRPr="00F13799" w:rsidRDefault="008224B0" w:rsidP="00A54A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3796" w:type="dxa"/>
          </w:tcPr>
          <w:p w14:paraId="6A1DD01B" w14:textId="77777777" w:rsidR="008224B0" w:rsidRPr="00F13799" w:rsidRDefault="008224B0" w:rsidP="00A54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14C5957F" w14:textId="1530A809" w:rsidR="008224B0" w:rsidRPr="00CA4154" w:rsidRDefault="008224B0" w:rsidP="00CA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8224B0" w14:paraId="65FC0781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47945BF" w14:textId="77777777" w:rsidR="008224B0" w:rsidRPr="00F13799" w:rsidRDefault="008224B0" w:rsidP="00A54A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B755E2B" w14:textId="26F731FE" w:rsidR="008224B0" w:rsidRPr="00F13799" w:rsidRDefault="008224B0" w:rsidP="00A54A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3796" w:type="dxa"/>
          </w:tcPr>
          <w:p w14:paraId="20AA70CA" w14:textId="77777777" w:rsidR="008224B0" w:rsidRPr="00F13799" w:rsidRDefault="008224B0" w:rsidP="00A54A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45B5AEB4" w14:textId="06AB308C" w:rsidR="008224B0" w:rsidRPr="00CA4154" w:rsidRDefault="008224B0" w:rsidP="00CA4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8224B0" w14:paraId="1E61D1C8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0B8D115" w14:textId="77777777" w:rsidR="008224B0" w:rsidRPr="00F13799" w:rsidRDefault="008224B0" w:rsidP="00CA4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1D39D7B7" w14:textId="1BD84974" w:rsidR="008224B0" w:rsidRPr="00F13799" w:rsidRDefault="008224B0" w:rsidP="00CA41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4F154D17" w14:textId="719EF664" w:rsidR="008224B0" w:rsidRPr="00F13799" w:rsidRDefault="008224B0" w:rsidP="00CA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AİTT-1</w:t>
            </w:r>
            <w:r w:rsidR="003B7399">
              <w:rPr>
                <w:color w:val="000000"/>
              </w:rPr>
              <w:t>(Online)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dem Kızkapan</w:t>
            </w:r>
          </w:p>
        </w:tc>
        <w:tc>
          <w:tcPr>
            <w:tcW w:w="4483" w:type="dxa"/>
          </w:tcPr>
          <w:p w14:paraId="7F3B3B60" w14:textId="37534B71" w:rsidR="008224B0" w:rsidRPr="00CA4154" w:rsidRDefault="008224B0" w:rsidP="00CA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Doğadan toplama tıbbi ve aromatik bitkiler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ikail Açar</w:t>
            </w:r>
          </w:p>
        </w:tc>
      </w:tr>
      <w:tr w:rsidR="008224B0" w14:paraId="16D1ED44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29B99B88" w14:textId="77777777" w:rsidR="008224B0" w:rsidRPr="00F13799" w:rsidRDefault="008224B0" w:rsidP="00CA4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50907AE2" w14:textId="7B8FD3EB" w:rsidR="008224B0" w:rsidRPr="00F13799" w:rsidRDefault="008224B0" w:rsidP="00CA41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2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654BC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51C71F12" w14:textId="084228C5" w:rsidR="008224B0" w:rsidRPr="00984F49" w:rsidRDefault="008224B0" w:rsidP="00CA4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AİTT-1</w:t>
            </w:r>
            <w:r w:rsidR="003B7399">
              <w:rPr>
                <w:color w:val="000000"/>
              </w:rPr>
              <w:t>(Online)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dem Kızkapan</w:t>
            </w:r>
          </w:p>
        </w:tc>
        <w:tc>
          <w:tcPr>
            <w:tcW w:w="4483" w:type="dxa"/>
          </w:tcPr>
          <w:p w14:paraId="5EFFCFC0" w14:textId="0FD03C96" w:rsidR="008224B0" w:rsidRPr="00CA4154" w:rsidRDefault="008224B0" w:rsidP="00CA4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Doğadan toplama tıbbi ve aromatik bitkiler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ikail Açar</w:t>
            </w:r>
          </w:p>
        </w:tc>
      </w:tr>
      <w:tr w:rsidR="008224B0" w14:paraId="3C19D991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E880E7E" w14:textId="77777777" w:rsidR="008224B0" w:rsidRPr="00F13799" w:rsidRDefault="008224B0" w:rsidP="00CA4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14A0A183" w14:textId="77777777" w:rsidR="008224B0" w:rsidRPr="00F13799" w:rsidRDefault="008224B0" w:rsidP="00CA41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45</w:t>
            </w:r>
          </w:p>
        </w:tc>
        <w:tc>
          <w:tcPr>
            <w:tcW w:w="3796" w:type="dxa"/>
          </w:tcPr>
          <w:p w14:paraId="7160D8BB" w14:textId="14CC8CF5" w:rsidR="008224B0" w:rsidRPr="00F13799" w:rsidRDefault="008224B0" w:rsidP="00CA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2B677C57" w14:textId="27EAEE7F" w:rsidR="008224B0" w:rsidRPr="00DA6E26" w:rsidRDefault="008224B0" w:rsidP="00CA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Doğadan toplama tıbbi ve aromatik bitkiler (UYG)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ikail Açar</w:t>
            </w:r>
          </w:p>
        </w:tc>
      </w:tr>
      <w:tr w:rsidR="008224B0" w14:paraId="2A0E08DD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46BC5FD9" w14:textId="77777777" w:rsidR="008224B0" w:rsidRPr="00F13799" w:rsidRDefault="008224B0" w:rsidP="00CA4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43B5EF4F" w14:textId="77777777" w:rsidR="008224B0" w:rsidRPr="00F13799" w:rsidRDefault="008224B0" w:rsidP="00CA41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35</w:t>
            </w:r>
          </w:p>
        </w:tc>
        <w:tc>
          <w:tcPr>
            <w:tcW w:w="3796" w:type="dxa"/>
          </w:tcPr>
          <w:p w14:paraId="35AA7D9F" w14:textId="06484655" w:rsidR="008224B0" w:rsidRPr="00F13799" w:rsidRDefault="008224B0" w:rsidP="00CA4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68A20105" w14:textId="6E963115" w:rsidR="008224B0" w:rsidRPr="00DA6E26" w:rsidRDefault="008224B0" w:rsidP="00CA4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Doğadan toplama tıbbi ve aromatik bitkiler (UYG)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ikail Açar</w:t>
            </w:r>
          </w:p>
        </w:tc>
      </w:tr>
      <w:tr w:rsidR="008224B0" w14:paraId="14AE30CE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7776DD46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2613C237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25</w:t>
            </w:r>
          </w:p>
        </w:tc>
        <w:tc>
          <w:tcPr>
            <w:tcW w:w="3796" w:type="dxa"/>
          </w:tcPr>
          <w:p w14:paraId="5F0E6E27" w14:textId="56E4814A" w:rsidR="008224B0" w:rsidRPr="003867DD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Bilgisayar</w:t>
            </w:r>
            <w:r w:rsidR="003B7399">
              <w:rPr>
                <w:color w:val="000000"/>
              </w:rPr>
              <w:t xml:space="preserve"> (BİL. LAB II)</w:t>
            </w:r>
            <w:r w:rsidR="00AD2092">
              <w:t xml:space="preserve"> </w:t>
            </w:r>
            <w:r w:rsidR="00AD2092" w:rsidRPr="00AD2092">
              <w:rPr>
                <w:color w:val="000000"/>
              </w:rPr>
              <w:t>Kürşat Arslan</w:t>
            </w:r>
          </w:p>
        </w:tc>
        <w:tc>
          <w:tcPr>
            <w:tcW w:w="4483" w:type="dxa"/>
          </w:tcPr>
          <w:p w14:paraId="47A4B485" w14:textId="2C2D0FB5" w:rsidR="008224B0" w:rsidRPr="00CA4154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Botanik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ikail Açar</w:t>
            </w:r>
          </w:p>
        </w:tc>
      </w:tr>
      <w:tr w:rsidR="008224B0" w14:paraId="0D42D421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7993042F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18146581" w14:textId="77777777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6.15</w:t>
            </w:r>
          </w:p>
        </w:tc>
        <w:tc>
          <w:tcPr>
            <w:tcW w:w="3796" w:type="dxa"/>
          </w:tcPr>
          <w:p w14:paraId="6186C507" w14:textId="403BD944" w:rsidR="008224B0" w:rsidRPr="003867DD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Bilgisayar</w:t>
            </w:r>
            <w:r w:rsidR="003B7399">
              <w:rPr>
                <w:color w:val="000000"/>
              </w:rPr>
              <w:t xml:space="preserve"> (BİL. LAB II)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Kürşat Arslan</w:t>
            </w:r>
          </w:p>
        </w:tc>
        <w:tc>
          <w:tcPr>
            <w:tcW w:w="4483" w:type="dxa"/>
          </w:tcPr>
          <w:p w14:paraId="0A417C1B" w14:textId="3C8B167F" w:rsidR="008224B0" w:rsidRPr="00CA4154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Botanik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Mikail Açar</w:t>
            </w:r>
          </w:p>
        </w:tc>
      </w:tr>
      <w:tr w:rsidR="008224B0" w14:paraId="45425A4A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57D0B1EE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7C46DD49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7.05</w:t>
            </w:r>
          </w:p>
        </w:tc>
        <w:tc>
          <w:tcPr>
            <w:tcW w:w="3796" w:type="dxa"/>
          </w:tcPr>
          <w:p w14:paraId="45A433F4" w14:textId="0A383F0D" w:rsidR="008224B0" w:rsidRPr="003867DD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Bilgisayar</w:t>
            </w:r>
            <w:r w:rsidR="003B7399">
              <w:rPr>
                <w:color w:val="000000"/>
              </w:rPr>
              <w:t xml:space="preserve"> (BİL. LAB II)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Kürşat Arslan</w:t>
            </w:r>
          </w:p>
        </w:tc>
        <w:tc>
          <w:tcPr>
            <w:tcW w:w="4483" w:type="dxa"/>
          </w:tcPr>
          <w:p w14:paraId="4769E9FD" w14:textId="77777777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0278B6BB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1D8E9862" w14:textId="77777777" w:rsidR="008224B0" w:rsidRPr="00F87F48" w:rsidRDefault="008224B0" w:rsidP="003867D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24B0" w14:paraId="3C9C0D52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 w:val="restart"/>
            <w:textDirection w:val="btLr"/>
          </w:tcPr>
          <w:p w14:paraId="6C06D037" w14:textId="77777777" w:rsidR="008224B0" w:rsidRPr="00E53310" w:rsidRDefault="008224B0" w:rsidP="003867DD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53310">
              <w:rPr>
                <w:rFonts w:ascii="Times New Roman" w:hAnsi="Times New Roman" w:cs="Times New Roman"/>
                <w:sz w:val="20"/>
                <w:szCs w:val="20"/>
              </w:rPr>
              <w:t>PERŞEMBE</w:t>
            </w:r>
          </w:p>
        </w:tc>
        <w:tc>
          <w:tcPr>
            <w:tcW w:w="1507" w:type="dxa"/>
          </w:tcPr>
          <w:p w14:paraId="5C6EB53C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00</w:t>
            </w:r>
          </w:p>
        </w:tc>
        <w:tc>
          <w:tcPr>
            <w:tcW w:w="3796" w:type="dxa"/>
          </w:tcPr>
          <w:p w14:paraId="1E2B94E4" w14:textId="77A414F1" w:rsidR="008224B0" w:rsidRPr="00DD2DF7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Organik hayvansal üretim I</w:t>
            </w:r>
            <w:r w:rsidR="003B7399">
              <w:rPr>
                <w:color w:val="000000"/>
              </w:rPr>
              <w:t xml:space="preserve"> 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ltuğ Karaman</w:t>
            </w:r>
          </w:p>
        </w:tc>
        <w:tc>
          <w:tcPr>
            <w:tcW w:w="4483" w:type="dxa"/>
          </w:tcPr>
          <w:p w14:paraId="08FBBD5B" w14:textId="77777777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0B0E39A0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49B7E4A5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2ECB7053" w14:textId="77777777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00</w:t>
            </w:r>
          </w:p>
        </w:tc>
        <w:tc>
          <w:tcPr>
            <w:tcW w:w="3796" w:type="dxa"/>
          </w:tcPr>
          <w:p w14:paraId="4DA0E696" w14:textId="3E40970B" w:rsidR="008224B0" w:rsidRPr="00DD2DF7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Organik hayvansal üretim I</w:t>
            </w:r>
            <w:r w:rsidR="003B7399">
              <w:rPr>
                <w:color w:val="000000"/>
              </w:rPr>
              <w:t xml:space="preserve"> 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ltuğ Karaman</w:t>
            </w:r>
          </w:p>
        </w:tc>
        <w:tc>
          <w:tcPr>
            <w:tcW w:w="4483" w:type="dxa"/>
          </w:tcPr>
          <w:p w14:paraId="30BAD871" w14:textId="0FC1271B" w:rsidR="008224B0" w:rsidRPr="00DD2DF7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Organik gübreler ve gübreleme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eslihan Taşar</w:t>
            </w:r>
          </w:p>
        </w:tc>
      </w:tr>
      <w:tr w:rsidR="008224B0" w14:paraId="216E1E29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3BC5690C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1F5BB47F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00</w:t>
            </w:r>
          </w:p>
        </w:tc>
        <w:tc>
          <w:tcPr>
            <w:tcW w:w="3796" w:type="dxa"/>
          </w:tcPr>
          <w:p w14:paraId="1C283C63" w14:textId="0411B511" w:rsidR="008224B0" w:rsidRPr="00DD2DF7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Organik hayvansal üretim I</w:t>
            </w:r>
            <w:r w:rsidR="003B7399">
              <w:rPr>
                <w:color w:val="000000"/>
              </w:rPr>
              <w:t xml:space="preserve"> </w:t>
            </w:r>
            <w:r w:rsidR="00805BFB" w:rsidRPr="003B7399">
              <w:t>(UYG)</w:t>
            </w:r>
            <w:r w:rsidR="00805BFB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ltuğ Karaman</w:t>
            </w:r>
          </w:p>
        </w:tc>
        <w:tc>
          <w:tcPr>
            <w:tcW w:w="4483" w:type="dxa"/>
          </w:tcPr>
          <w:p w14:paraId="4EA16A0C" w14:textId="3E409997" w:rsidR="008224B0" w:rsidRPr="00DD2DF7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Organik gübreler ve gübreleme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eslihan Taşar</w:t>
            </w:r>
          </w:p>
        </w:tc>
      </w:tr>
      <w:tr w:rsidR="008224B0" w14:paraId="15FF9AC2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887CF88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2D315692" w14:textId="77777777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2.00</w:t>
            </w:r>
          </w:p>
        </w:tc>
        <w:tc>
          <w:tcPr>
            <w:tcW w:w="3796" w:type="dxa"/>
          </w:tcPr>
          <w:p w14:paraId="723711DA" w14:textId="6CDAD3FC" w:rsidR="008224B0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Organik hayvansal üretim I</w:t>
            </w:r>
            <w:r w:rsidR="003B7399">
              <w:rPr>
                <w:color w:val="000000"/>
              </w:rPr>
              <w:t xml:space="preserve"> </w:t>
            </w:r>
            <w:r w:rsidR="00805BFB" w:rsidRPr="003B7399">
              <w:t>(UYG)</w:t>
            </w:r>
            <w:r w:rsidR="00805BFB">
              <w:t xml:space="preserve"> </w:t>
            </w:r>
            <w:r w:rsidR="003B7399">
              <w:rPr>
                <w:color w:val="000000"/>
              </w:rPr>
              <w:t>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Altuğ Karaman</w:t>
            </w:r>
          </w:p>
          <w:p w14:paraId="58D2E16D" w14:textId="3AC67682" w:rsidR="008224B0" w:rsidRPr="00F1379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2D1EE9E4" w14:textId="3ED13669" w:rsidR="008224B0" w:rsidRPr="00DD2DF7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Organik gübreler ve gübreleme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eslihan Taşar</w:t>
            </w:r>
          </w:p>
        </w:tc>
      </w:tr>
      <w:tr w:rsidR="008224B0" w14:paraId="716199EE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9E0D088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10ACB2E6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45</w:t>
            </w:r>
          </w:p>
        </w:tc>
        <w:tc>
          <w:tcPr>
            <w:tcW w:w="3796" w:type="dxa"/>
          </w:tcPr>
          <w:p w14:paraId="4C57CB97" w14:textId="7FF6A709" w:rsidR="008224B0" w:rsidRPr="00DD2DF7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4483" w:type="dxa"/>
          </w:tcPr>
          <w:p w14:paraId="1855D397" w14:textId="3144E99A" w:rsidR="008224B0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Biyoteknoloji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  <w:p w14:paraId="5F2A35DF" w14:textId="7AAD8A08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18C962E7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485B2B35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6C9571E2" w14:textId="77777777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35</w:t>
            </w:r>
          </w:p>
        </w:tc>
        <w:tc>
          <w:tcPr>
            <w:tcW w:w="3796" w:type="dxa"/>
          </w:tcPr>
          <w:p w14:paraId="3C3EDEF1" w14:textId="347302AD" w:rsidR="008224B0" w:rsidRPr="00DD2DF7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4483" w:type="dxa"/>
          </w:tcPr>
          <w:p w14:paraId="6656E2AA" w14:textId="3A4B0714" w:rsidR="008224B0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Biyoteknoloji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  <w:p w14:paraId="52FB967F" w14:textId="6E955B40" w:rsidR="008224B0" w:rsidRPr="00F1379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717D6516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0E3E674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420C9BE6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25</w:t>
            </w:r>
          </w:p>
        </w:tc>
        <w:tc>
          <w:tcPr>
            <w:tcW w:w="3796" w:type="dxa"/>
          </w:tcPr>
          <w:p w14:paraId="78C5A364" w14:textId="54FEA5A6" w:rsidR="008224B0" w:rsidRPr="00DD2DF7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Gıda kimyası ve biyokimyası</w:t>
            </w:r>
            <w:r w:rsidR="003B7399">
              <w:rPr>
                <w:color w:val="000000"/>
              </w:rPr>
              <w:t xml:space="preserve"> 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</w:tc>
        <w:tc>
          <w:tcPr>
            <w:tcW w:w="4483" w:type="dxa"/>
          </w:tcPr>
          <w:p w14:paraId="511A1AA7" w14:textId="72DA9A50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2544AA74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729BF6D3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6458E3FA" w14:textId="77777777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6.15</w:t>
            </w:r>
          </w:p>
        </w:tc>
        <w:tc>
          <w:tcPr>
            <w:tcW w:w="3796" w:type="dxa"/>
          </w:tcPr>
          <w:p w14:paraId="412EDA3E" w14:textId="6D6D1A24" w:rsidR="008224B0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000000"/>
              </w:rPr>
              <w:t>Gıda kimyası ve biyokimyası</w:t>
            </w:r>
            <w:r w:rsidR="003B7399">
              <w:rPr>
                <w:color w:val="000000"/>
              </w:rPr>
              <w:t xml:space="preserve"> 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</w:tc>
        <w:tc>
          <w:tcPr>
            <w:tcW w:w="4483" w:type="dxa"/>
          </w:tcPr>
          <w:p w14:paraId="3D774FFE" w14:textId="475ED6D7" w:rsidR="008224B0" w:rsidRPr="00F1379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3F133A33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564BDC30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74AF22F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7.05</w:t>
            </w:r>
          </w:p>
        </w:tc>
        <w:tc>
          <w:tcPr>
            <w:tcW w:w="3796" w:type="dxa"/>
          </w:tcPr>
          <w:p w14:paraId="5139B942" w14:textId="63ECB8A4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Gıda kimyası ve biyokimyası</w:t>
            </w:r>
            <w:r w:rsidR="003B7399">
              <w:rPr>
                <w:color w:val="000000"/>
              </w:rPr>
              <w:t xml:space="preserve"> C-201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</w:tc>
        <w:tc>
          <w:tcPr>
            <w:tcW w:w="4483" w:type="dxa"/>
          </w:tcPr>
          <w:p w14:paraId="2E84FE0E" w14:textId="77777777" w:rsidR="008224B0" w:rsidRPr="00F13799" w:rsidRDefault="008224B0" w:rsidP="003867D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79734018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5FAC8B92" w14:textId="77777777" w:rsidR="008224B0" w:rsidRPr="00F87F48" w:rsidRDefault="008224B0" w:rsidP="003867D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24B0" w14:paraId="5FEBC7BE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 w:val="restart"/>
            <w:textDirection w:val="btLr"/>
          </w:tcPr>
          <w:p w14:paraId="556ED3AD" w14:textId="77777777" w:rsidR="008224B0" w:rsidRPr="00E53310" w:rsidRDefault="008224B0" w:rsidP="003867DD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53310">
              <w:rPr>
                <w:rFonts w:ascii="Times New Roman" w:hAnsi="Times New Roman" w:cs="Times New Roman"/>
                <w:sz w:val="20"/>
                <w:szCs w:val="20"/>
              </w:rPr>
              <w:t>CUMA</w:t>
            </w:r>
          </w:p>
        </w:tc>
        <w:tc>
          <w:tcPr>
            <w:tcW w:w="1507" w:type="dxa"/>
          </w:tcPr>
          <w:p w14:paraId="17BB7089" w14:textId="574F90F5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3796" w:type="dxa"/>
          </w:tcPr>
          <w:p w14:paraId="0CD905B3" w14:textId="77777777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7CBC53E7" w14:textId="4DC8B9D5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7942BED1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735AA38E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77416F20" w14:textId="2278ED35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3796" w:type="dxa"/>
          </w:tcPr>
          <w:p w14:paraId="2451183C" w14:textId="77777777" w:rsidR="008224B0" w:rsidRPr="00F1379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561B8824" w14:textId="288DF4C0" w:rsidR="008224B0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224B0" w14:paraId="6C18BFFE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109F4DCB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4A780D95" w14:textId="4CD35056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</w:t>
            </w:r>
            <w:r w:rsidR="005A680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="005A680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5A680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7AADE6BD" w14:textId="0A22CE3D" w:rsidR="008224B0" w:rsidRPr="00984F4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İngilizce 1</w:t>
            </w:r>
            <w:r w:rsidR="003B7399">
              <w:rPr>
                <w:color w:val="000000"/>
              </w:rPr>
              <w:t>(Online)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Duygu Yıkmış Merkit</w:t>
            </w:r>
          </w:p>
        </w:tc>
        <w:tc>
          <w:tcPr>
            <w:tcW w:w="4483" w:type="dxa"/>
          </w:tcPr>
          <w:p w14:paraId="7C79EA26" w14:textId="1EB23150" w:rsidR="008224B0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24B0" w14:paraId="399F0B76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C8A6DC9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5A26AE6" w14:textId="511276D3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</w:t>
            </w:r>
            <w:r w:rsidR="005A680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="005A680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2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5A6802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796" w:type="dxa"/>
          </w:tcPr>
          <w:p w14:paraId="32EBB9D8" w14:textId="43347551" w:rsidR="008224B0" w:rsidRPr="00984F4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İngilizce 1</w:t>
            </w:r>
            <w:r w:rsidR="003B7399">
              <w:rPr>
                <w:color w:val="000000"/>
              </w:rPr>
              <w:t>(Online)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Duygu Yıkmış Merkit</w:t>
            </w:r>
            <w:r w:rsidR="00AD2092">
              <w:rPr>
                <w:color w:val="000000"/>
              </w:rPr>
              <w:t xml:space="preserve"> </w:t>
            </w:r>
          </w:p>
        </w:tc>
        <w:tc>
          <w:tcPr>
            <w:tcW w:w="4483" w:type="dxa"/>
          </w:tcPr>
          <w:p w14:paraId="18456777" w14:textId="351A9D9C" w:rsidR="008224B0" w:rsidRPr="00F1379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24B0" w14:paraId="312358EA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25876F6E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57CAA654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45</w:t>
            </w:r>
          </w:p>
        </w:tc>
        <w:tc>
          <w:tcPr>
            <w:tcW w:w="3796" w:type="dxa"/>
          </w:tcPr>
          <w:p w14:paraId="145BB66A" w14:textId="60950AD3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1D71C871" w14:textId="4961115E" w:rsidR="008224B0" w:rsidRPr="00DD2DF7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Genetik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</w:tc>
      </w:tr>
      <w:tr w:rsidR="008224B0" w14:paraId="01374607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3416D5E3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6B1826E0" w14:textId="77777777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35</w:t>
            </w:r>
          </w:p>
        </w:tc>
        <w:tc>
          <w:tcPr>
            <w:tcW w:w="3796" w:type="dxa"/>
          </w:tcPr>
          <w:p w14:paraId="18984F2C" w14:textId="50CD3670" w:rsidR="008224B0" w:rsidRPr="00F1379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2621FEC3" w14:textId="64F788C3" w:rsidR="008224B0" w:rsidRPr="00DD2DF7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Genetik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</w:tc>
      </w:tr>
      <w:tr w:rsidR="008224B0" w14:paraId="139B0BA9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40861D16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7416A4B7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25</w:t>
            </w:r>
          </w:p>
        </w:tc>
        <w:tc>
          <w:tcPr>
            <w:tcW w:w="3796" w:type="dxa"/>
          </w:tcPr>
          <w:p w14:paraId="23B9EFFA" w14:textId="6BAE5534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2F380816" w14:textId="30B516B2" w:rsidR="008224B0" w:rsidRPr="00DD2DF7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Genetik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</w:tc>
      </w:tr>
      <w:tr w:rsidR="008224B0" w14:paraId="2A409AE9" w14:textId="77777777" w:rsidTr="00513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3E1B19CD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30B9AB49" w14:textId="77777777" w:rsidR="008224B0" w:rsidRPr="00F13799" w:rsidRDefault="008224B0" w:rsidP="00386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6.15</w:t>
            </w:r>
          </w:p>
        </w:tc>
        <w:tc>
          <w:tcPr>
            <w:tcW w:w="3796" w:type="dxa"/>
          </w:tcPr>
          <w:p w14:paraId="5DECD2E1" w14:textId="77777777" w:rsidR="008224B0" w:rsidRPr="00F13799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6162E6E4" w14:textId="47213674" w:rsidR="008224B0" w:rsidRPr="00DD2DF7" w:rsidRDefault="008224B0" w:rsidP="00386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Genetik</w:t>
            </w:r>
            <w:r w:rsidR="003B7399">
              <w:rPr>
                <w:color w:val="000000"/>
              </w:rPr>
              <w:t xml:space="preserve"> C-202</w:t>
            </w:r>
            <w:r w:rsidR="00AD2092">
              <w:rPr>
                <w:color w:val="000000"/>
              </w:rPr>
              <w:t xml:space="preserve"> </w:t>
            </w:r>
            <w:r w:rsidR="00AD2092" w:rsidRPr="00AD2092">
              <w:rPr>
                <w:color w:val="000000"/>
              </w:rPr>
              <w:t>Numan Yıldırım</w:t>
            </w:r>
          </w:p>
        </w:tc>
      </w:tr>
      <w:tr w:rsidR="008224B0" w14:paraId="1E041119" w14:textId="77777777" w:rsidTr="00513529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Merge/>
          </w:tcPr>
          <w:p w14:paraId="0B83AD92" w14:textId="77777777" w:rsidR="008224B0" w:rsidRPr="00F13799" w:rsidRDefault="008224B0" w:rsidP="003867D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</w:tcPr>
          <w:p w14:paraId="55A6741C" w14:textId="77777777" w:rsidR="008224B0" w:rsidRPr="00F13799" w:rsidRDefault="008224B0" w:rsidP="003867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 xml:space="preserve"> – </w:t>
            </w:r>
            <w:r w:rsidRPr="00F13799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7.05</w:t>
            </w:r>
          </w:p>
        </w:tc>
        <w:tc>
          <w:tcPr>
            <w:tcW w:w="3796" w:type="dxa"/>
          </w:tcPr>
          <w:p w14:paraId="6DC1273E" w14:textId="77777777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3" w:type="dxa"/>
          </w:tcPr>
          <w:p w14:paraId="260B63E5" w14:textId="32EC0BD8" w:rsidR="008224B0" w:rsidRPr="00F13799" w:rsidRDefault="008224B0" w:rsidP="00386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D10BBCF" w14:textId="77777777" w:rsidR="005E4244" w:rsidRPr="005E4244" w:rsidRDefault="005E4244" w:rsidP="00F137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E4244" w:rsidRPr="005E4244" w:rsidSect="00A757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QyNDAxNTU1MjNS0lEKTi0uzszPAykwqQUA+qTRlSwAAAA="/>
  </w:docVars>
  <w:rsids>
    <w:rsidRoot w:val="005E4244"/>
    <w:rsid w:val="000512F9"/>
    <w:rsid w:val="00072D34"/>
    <w:rsid w:val="000921CD"/>
    <w:rsid w:val="000A1433"/>
    <w:rsid w:val="000E498A"/>
    <w:rsid w:val="00123515"/>
    <w:rsid w:val="00216572"/>
    <w:rsid w:val="002375A0"/>
    <w:rsid w:val="002628D0"/>
    <w:rsid w:val="00266001"/>
    <w:rsid w:val="002B0219"/>
    <w:rsid w:val="002E2D01"/>
    <w:rsid w:val="002E39DA"/>
    <w:rsid w:val="002F0BE5"/>
    <w:rsid w:val="0032343F"/>
    <w:rsid w:val="00367ED9"/>
    <w:rsid w:val="003867DD"/>
    <w:rsid w:val="003B441D"/>
    <w:rsid w:val="003B7399"/>
    <w:rsid w:val="003C2D5C"/>
    <w:rsid w:val="00412F27"/>
    <w:rsid w:val="00421DA0"/>
    <w:rsid w:val="00425C47"/>
    <w:rsid w:val="00453C27"/>
    <w:rsid w:val="00454D4C"/>
    <w:rsid w:val="00457AE1"/>
    <w:rsid w:val="004C452F"/>
    <w:rsid w:val="004C5B51"/>
    <w:rsid w:val="004E09E1"/>
    <w:rsid w:val="00513529"/>
    <w:rsid w:val="00522CF7"/>
    <w:rsid w:val="005771DF"/>
    <w:rsid w:val="00585964"/>
    <w:rsid w:val="005A4EFD"/>
    <w:rsid w:val="005A6802"/>
    <w:rsid w:val="005B03F8"/>
    <w:rsid w:val="005E4244"/>
    <w:rsid w:val="00654BC2"/>
    <w:rsid w:val="00656EDB"/>
    <w:rsid w:val="00667ECE"/>
    <w:rsid w:val="006C7AB5"/>
    <w:rsid w:val="007112F1"/>
    <w:rsid w:val="007E34EB"/>
    <w:rsid w:val="007F0373"/>
    <w:rsid w:val="007F7C10"/>
    <w:rsid w:val="00805BFB"/>
    <w:rsid w:val="008224B0"/>
    <w:rsid w:val="008473DC"/>
    <w:rsid w:val="0085374D"/>
    <w:rsid w:val="008B1F89"/>
    <w:rsid w:val="008B5A38"/>
    <w:rsid w:val="008D5FC8"/>
    <w:rsid w:val="008E7E7C"/>
    <w:rsid w:val="00900AD8"/>
    <w:rsid w:val="00913DB9"/>
    <w:rsid w:val="00931FF2"/>
    <w:rsid w:val="0093501E"/>
    <w:rsid w:val="00980850"/>
    <w:rsid w:val="00984F49"/>
    <w:rsid w:val="009D2F06"/>
    <w:rsid w:val="00A161B2"/>
    <w:rsid w:val="00A238A6"/>
    <w:rsid w:val="00A32340"/>
    <w:rsid w:val="00A54AE5"/>
    <w:rsid w:val="00A55902"/>
    <w:rsid w:val="00A75730"/>
    <w:rsid w:val="00AD2092"/>
    <w:rsid w:val="00AE5C68"/>
    <w:rsid w:val="00B01D9C"/>
    <w:rsid w:val="00B11C3C"/>
    <w:rsid w:val="00B26729"/>
    <w:rsid w:val="00B27324"/>
    <w:rsid w:val="00B438D2"/>
    <w:rsid w:val="00B67D43"/>
    <w:rsid w:val="00BA0FA0"/>
    <w:rsid w:val="00BC1FF8"/>
    <w:rsid w:val="00C14D34"/>
    <w:rsid w:val="00C705FA"/>
    <w:rsid w:val="00CA4154"/>
    <w:rsid w:val="00CB756B"/>
    <w:rsid w:val="00CC4612"/>
    <w:rsid w:val="00D45A16"/>
    <w:rsid w:val="00D978C1"/>
    <w:rsid w:val="00DA6013"/>
    <w:rsid w:val="00DA6E26"/>
    <w:rsid w:val="00DD2DF7"/>
    <w:rsid w:val="00E37A0C"/>
    <w:rsid w:val="00E53310"/>
    <w:rsid w:val="00E84FDE"/>
    <w:rsid w:val="00EC14D0"/>
    <w:rsid w:val="00EC4493"/>
    <w:rsid w:val="00F0693B"/>
    <w:rsid w:val="00F13799"/>
    <w:rsid w:val="00F80BD2"/>
    <w:rsid w:val="00F87F48"/>
    <w:rsid w:val="00FA69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1157EF"/>
  <w15:docId w15:val="{09D8807F-B02B-4751-94CE-13E384ABE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C7A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54A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4AE5"/>
    <w:rPr>
      <w:rFonts w:ascii="Segoe UI" w:hAnsi="Segoe UI" w:cs="Segoe UI"/>
      <w:sz w:val="18"/>
      <w:szCs w:val="18"/>
    </w:rPr>
  </w:style>
  <w:style w:type="table" w:styleId="DzTablo1">
    <w:name w:val="Plain Table 1"/>
    <w:basedOn w:val="NormalTablo"/>
    <w:uiPriority w:val="41"/>
    <w:rsid w:val="0051352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Melek DİKMEN</cp:lastModifiedBy>
  <cp:revision>4</cp:revision>
  <cp:lastPrinted>2021-09-10T07:23:00Z</cp:lastPrinted>
  <dcterms:created xsi:type="dcterms:W3CDTF">2023-09-28T13:04:00Z</dcterms:created>
  <dcterms:modified xsi:type="dcterms:W3CDTF">2023-09-28T13:26:00Z</dcterms:modified>
</cp:coreProperties>
</file>